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B98EF" w14:textId="5F138645" w:rsidR="005D5E94" w:rsidRPr="00D72C79" w:rsidRDefault="0014020B">
      <w:pPr>
        <w:rPr>
          <w:b/>
          <w:sz w:val="24"/>
        </w:rPr>
      </w:pPr>
      <w:r w:rsidRPr="00D72C79">
        <w:rPr>
          <w:b/>
          <w:sz w:val="24"/>
        </w:rPr>
        <w:t xml:space="preserve">Lab Assignment – </w:t>
      </w:r>
      <w:r w:rsidR="00DF1D03" w:rsidRPr="00D72C79">
        <w:rPr>
          <w:b/>
          <w:sz w:val="24"/>
        </w:rPr>
        <w:t>7</w:t>
      </w:r>
      <w:r w:rsidRPr="00D72C79">
        <w:rPr>
          <w:b/>
          <w:sz w:val="24"/>
        </w:rPr>
        <w:br/>
      </w:r>
      <w:bookmarkStart w:id="0" w:name="_GoBack"/>
      <w:r w:rsidRPr="00D72C79">
        <w:rPr>
          <w:b/>
          <w:sz w:val="24"/>
        </w:rPr>
        <w:t xml:space="preserve">Due Date: </w:t>
      </w:r>
      <w:r w:rsidR="005C3B67" w:rsidRPr="00D72C79">
        <w:rPr>
          <w:b/>
          <w:sz w:val="24"/>
        </w:rPr>
        <w:t>10</w:t>
      </w:r>
      <w:r w:rsidR="00846131" w:rsidRPr="00D72C79">
        <w:rPr>
          <w:b/>
          <w:sz w:val="24"/>
        </w:rPr>
        <w:t>/</w:t>
      </w:r>
      <w:r w:rsidR="005C3B67" w:rsidRPr="00D72C79">
        <w:rPr>
          <w:b/>
          <w:sz w:val="24"/>
        </w:rPr>
        <w:t>4</w:t>
      </w:r>
      <w:r w:rsidRPr="00D72C79">
        <w:rPr>
          <w:b/>
          <w:sz w:val="24"/>
        </w:rPr>
        <w:t xml:space="preserve"> (</w:t>
      </w:r>
      <w:r w:rsidR="005C3B67" w:rsidRPr="00D72C79">
        <w:rPr>
          <w:b/>
          <w:sz w:val="24"/>
        </w:rPr>
        <w:t>Thursday</w:t>
      </w:r>
      <w:r w:rsidRPr="00D72C79">
        <w:rPr>
          <w:b/>
          <w:sz w:val="24"/>
        </w:rPr>
        <w:t>), 11.59 pm</w:t>
      </w:r>
      <w:r w:rsidRPr="00D72C79">
        <w:rPr>
          <w:b/>
          <w:sz w:val="24"/>
        </w:rPr>
        <w:br/>
        <w:t>Total Points: 100</w:t>
      </w:r>
    </w:p>
    <w:p w14:paraId="1796CD16" w14:textId="77777777" w:rsidR="00060336" w:rsidRPr="00CD4D90" w:rsidRDefault="00060336">
      <w:pPr>
        <w:rPr>
          <w:b/>
        </w:rPr>
      </w:pPr>
      <w:r w:rsidRPr="00CD4D90">
        <w:rPr>
          <w:b/>
        </w:rPr>
        <w:t>Objectives:</w:t>
      </w:r>
    </w:p>
    <w:p w14:paraId="0F468AAE" w14:textId="77777777" w:rsidR="00060336" w:rsidRDefault="00060336" w:rsidP="00060336">
      <w:pPr>
        <w:pStyle w:val="ListParagraph"/>
        <w:numPr>
          <w:ilvl w:val="0"/>
          <w:numId w:val="3"/>
        </w:numPr>
      </w:pPr>
      <w:r>
        <w:t>Learn to use different type of selection statements in programming</w:t>
      </w:r>
    </w:p>
    <w:p w14:paraId="2042E5D7" w14:textId="77777777" w:rsidR="00060336" w:rsidRDefault="00060336" w:rsidP="00060336">
      <w:pPr>
        <w:pStyle w:val="ListParagraph"/>
        <w:numPr>
          <w:ilvl w:val="0"/>
          <w:numId w:val="3"/>
        </w:numPr>
      </w:pPr>
      <w:r>
        <w:t>Learn to build conditional expressions using relational, equality, and logical operators</w:t>
      </w:r>
    </w:p>
    <w:p w14:paraId="41783E86" w14:textId="77777777" w:rsidR="00933663" w:rsidRDefault="00CD4D90">
      <w:r>
        <w:t>You will be working on three programs in this assignment.</w:t>
      </w:r>
    </w:p>
    <w:p w14:paraId="2EED21C4" w14:textId="77777777" w:rsidR="00163233" w:rsidRDefault="00163233" w:rsidP="00163233">
      <w:pPr>
        <w:pStyle w:val="ListParagraph"/>
        <w:numPr>
          <w:ilvl w:val="0"/>
          <w:numId w:val="4"/>
        </w:numPr>
        <w:rPr>
          <w:color w:val="1F3864" w:themeColor="accent5" w:themeShade="80"/>
          <w:sz w:val="24"/>
        </w:rPr>
      </w:pPr>
      <w:r w:rsidRPr="00FD4947">
        <w:rPr>
          <w:color w:val="1F3864" w:themeColor="accent5" w:themeShade="80"/>
          <w:sz w:val="24"/>
        </w:rPr>
        <w:t>Write a program</w:t>
      </w:r>
      <w:r>
        <w:rPr>
          <w:color w:val="1F3864" w:themeColor="accent5" w:themeShade="80"/>
          <w:sz w:val="24"/>
        </w:rPr>
        <w:t xml:space="preserve"> that reads three edges for a triangle and computes the perimeter if the input is valid. Otherwise, displays that the input is invalid. The input is valid if the sum of any two edges is greater than the third edge. </w:t>
      </w:r>
      <w:r>
        <w:rPr>
          <w:color w:val="1F3864" w:themeColor="accent5" w:themeShade="80"/>
          <w:sz w:val="24"/>
        </w:rPr>
        <w:br/>
      </w:r>
      <w:r>
        <w:rPr>
          <w:color w:val="1F3864" w:themeColor="accent5" w:themeShade="80"/>
          <w:sz w:val="24"/>
        </w:rPr>
        <w:br/>
        <w:t>For example, if your input for three edges is 1, 2, 1 the output should be:</w:t>
      </w:r>
      <w:r>
        <w:rPr>
          <w:color w:val="1F3864" w:themeColor="accent5" w:themeShade="80"/>
          <w:sz w:val="24"/>
        </w:rPr>
        <w:br/>
      </w:r>
      <w:r w:rsidRPr="00FD4947">
        <w:rPr>
          <w:b/>
          <w:i/>
          <w:color w:val="1F3864" w:themeColor="accent5" w:themeShade="80"/>
          <w:sz w:val="24"/>
        </w:rPr>
        <w:t>The inputs are invalid as sum of two edges is less than or equal to the third edge.</w:t>
      </w:r>
    </w:p>
    <w:p w14:paraId="28B5223B" w14:textId="77777777" w:rsidR="00163233" w:rsidRDefault="00163233" w:rsidP="00163233">
      <w:pPr>
        <w:pStyle w:val="ListParagraph"/>
        <w:rPr>
          <w:color w:val="1F3864" w:themeColor="accent5" w:themeShade="80"/>
          <w:sz w:val="24"/>
        </w:rPr>
      </w:pPr>
    </w:p>
    <w:p w14:paraId="6B738383" w14:textId="77777777" w:rsidR="0016737F" w:rsidRDefault="00163233" w:rsidP="00163233">
      <w:pPr>
        <w:pStyle w:val="ListParagraph"/>
        <w:rPr>
          <w:b/>
          <w:i/>
          <w:color w:val="FF0000"/>
        </w:rPr>
      </w:pPr>
      <w:r>
        <w:rPr>
          <w:color w:val="1F3864" w:themeColor="accent5" w:themeShade="80"/>
          <w:sz w:val="24"/>
        </w:rPr>
        <w:t>For example, if your input for three edges is 2, 2, and 1, the output should be:</w:t>
      </w:r>
      <w:r>
        <w:rPr>
          <w:color w:val="1F3864" w:themeColor="accent5" w:themeShade="80"/>
          <w:sz w:val="24"/>
        </w:rPr>
        <w:br/>
      </w:r>
      <w:r w:rsidRPr="00FD4947">
        <w:rPr>
          <w:b/>
          <w:i/>
          <w:color w:val="1F3864" w:themeColor="accent5" w:themeShade="80"/>
          <w:sz w:val="24"/>
        </w:rPr>
        <w:t>The inputs are valid as sum of any two edges is greater than the third edge and the perimeter of this triangle is 5.</w:t>
      </w:r>
      <w:r w:rsidRPr="0014020B">
        <w:rPr>
          <w:b/>
          <w:i/>
          <w:color w:val="FF0000"/>
        </w:rPr>
        <w:t xml:space="preserve"> </w:t>
      </w:r>
    </w:p>
    <w:p w14:paraId="2E85CA64" w14:textId="77777777" w:rsidR="0016737F" w:rsidRDefault="0016737F" w:rsidP="00163233">
      <w:pPr>
        <w:pStyle w:val="ListParagraph"/>
        <w:rPr>
          <w:b/>
          <w:i/>
          <w:color w:val="FF0000"/>
        </w:rPr>
      </w:pPr>
    </w:p>
    <w:p w14:paraId="5F2EE2F3" w14:textId="69703289" w:rsidR="005734F9" w:rsidRDefault="0016737F" w:rsidP="00163233">
      <w:pPr>
        <w:pStyle w:val="ListParagraph"/>
        <w:rPr>
          <w:b/>
        </w:rPr>
      </w:pPr>
      <w:r w:rsidRPr="0016737F">
        <w:rPr>
          <w:b/>
        </w:rPr>
        <w:t xml:space="preserve">Develop test cases for the above program before writing the code. </w:t>
      </w:r>
    </w:p>
    <w:p w14:paraId="171952B4" w14:textId="16BD8614" w:rsidR="0016737F" w:rsidRPr="005734F9" w:rsidRDefault="005734F9" w:rsidP="005734F9">
      <w:pPr>
        <w:ind w:left="720"/>
      </w:pPr>
      <w:r w:rsidRPr="005734F9">
        <w:t>A</w:t>
      </w:r>
      <w:r w:rsidR="0016737F" w:rsidRPr="005734F9">
        <w:t>s an example, couple of test cases are provided</w:t>
      </w:r>
      <w:r w:rsidRPr="005734F9">
        <w:t xml:space="preserve"> below</w:t>
      </w:r>
      <w:r w:rsidR="0016737F" w:rsidRPr="005734F9">
        <w:t xml:space="preserve">. You would need to create additional test cases with inputs like </w:t>
      </w:r>
      <w:r w:rsidRPr="005734F9">
        <w:t>negative</w:t>
      </w:r>
      <w:r>
        <w:t xml:space="preserve">, </w:t>
      </w:r>
      <w:r w:rsidRPr="005734F9">
        <w:t xml:space="preserve">zero values </w:t>
      </w:r>
      <w:r>
        <w:t xml:space="preserve">and any other values you think the program can be subjected to </w:t>
      </w:r>
      <w:r w:rsidRPr="005734F9">
        <w:t xml:space="preserve">for edges. Please note that after you write the program, you will test your program with the test cases you developed and document the Actual output </w:t>
      </w:r>
      <w:r>
        <w:t xml:space="preserve">of the program </w:t>
      </w:r>
      <w:r w:rsidRPr="005734F9">
        <w:t>in the table below and also check if the test passed or failed. If the test fails, you would have to analyze the problem and fix the code and run the program and retest the test case until if passes.</w:t>
      </w:r>
    </w:p>
    <w:bookmarkEnd w:id="0"/>
    <w:p w14:paraId="49015F55" w14:textId="661FD47F" w:rsidR="0014020B" w:rsidRDefault="0014020B" w:rsidP="0014020B">
      <w:pPr>
        <w:pStyle w:val="ListParagraph"/>
      </w:pPr>
    </w:p>
    <w:tbl>
      <w:tblPr>
        <w:tblStyle w:val="TableGrid"/>
        <w:tblW w:w="0" w:type="auto"/>
        <w:tblInd w:w="720" w:type="dxa"/>
        <w:tblLook w:val="04A0" w:firstRow="1" w:lastRow="0" w:firstColumn="1" w:lastColumn="0" w:noHBand="0" w:noVBand="1"/>
      </w:tblPr>
      <w:tblGrid>
        <w:gridCol w:w="984"/>
        <w:gridCol w:w="2365"/>
        <w:gridCol w:w="3756"/>
        <w:gridCol w:w="3600"/>
        <w:gridCol w:w="1525"/>
      </w:tblGrid>
      <w:tr w:rsidR="005734F9" w14:paraId="3F34B7EE" w14:textId="5BA6070F" w:rsidTr="00DA3DB9">
        <w:trPr>
          <w:trHeight w:val="368"/>
        </w:trPr>
        <w:tc>
          <w:tcPr>
            <w:tcW w:w="984" w:type="dxa"/>
          </w:tcPr>
          <w:p w14:paraId="7848E0F5" w14:textId="041235FC" w:rsidR="005734F9" w:rsidRPr="0016737F" w:rsidRDefault="005734F9" w:rsidP="0016737F">
            <w:pPr>
              <w:pStyle w:val="ListParagraph"/>
              <w:ind w:left="0"/>
              <w:jc w:val="center"/>
              <w:rPr>
                <w:b/>
              </w:rPr>
            </w:pPr>
            <w:r w:rsidRPr="0016737F">
              <w:rPr>
                <w:b/>
              </w:rPr>
              <w:lastRenderedPageBreak/>
              <w:t>Test Case #</w:t>
            </w:r>
          </w:p>
        </w:tc>
        <w:tc>
          <w:tcPr>
            <w:tcW w:w="2365" w:type="dxa"/>
          </w:tcPr>
          <w:p w14:paraId="412C952A" w14:textId="77777777" w:rsidR="005734F9" w:rsidRPr="0016737F" w:rsidRDefault="005734F9" w:rsidP="0016737F">
            <w:pPr>
              <w:pStyle w:val="ListParagraph"/>
              <w:ind w:left="0"/>
              <w:jc w:val="center"/>
              <w:rPr>
                <w:b/>
              </w:rPr>
            </w:pPr>
            <w:r w:rsidRPr="0016737F">
              <w:rPr>
                <w:b/>
              </w:rPr>
              <w:t>Inputs</w:t>
            </w:r>
          </w:p>
          <w:p w14:paraId="1EEB041A" w14:textId="771D7663" w:rsidR="005734F9" w:rsidRPr="0016737F" w:rsidRDefault="005734F9" w:rsidP="0016737F">
            <w:pPr>
              <w:pStyle w:val="ListParagraph"/>
              <w:ind w:left="0"/>
              <w:jc w:val="center"/>
              <w:rPr>
                <w:b/>
              </w:rPr>
            </w:pPr>
            <w:r w:rsidRPr="0016737F">
              <w:rPr>
                <w:b/>
              </w:rPr>
              <w:t>(a, b and c are edges of triangle</w:t>
            </w:r>
          </w:p>
        </w:tc>
        <w:tc>
          <w:tcPr>
            <w:tcW w:w="3756" w:type="dxa"/>
          </w:tcPr>
          <w:p w14:paraId="39091EE8" w14:textId="65567754" w:rsidR="005734F9" w:rsidRPr="0016737F" w:rsidRDefault="005734F9" w:rsidP="0016737F">
            <w:pPr>
              <w:pStyle w:val="ListParagraph"/>
              <w:ind w:left="0"/>
              <w:jc w:val="center"/>
              <w:rPr>
                <w:b/>
              </w:rPr>
            </w:pPr>
            <w:r w:rsidRPr="0016737F">
              <w:rPr>
                <w:b/>
              </w:rPr>
              <w:t>Expected Output</w:t>
            </w:r>
          </w:p>
        </w:tc>
        <w:tc>
          <w:tcPr>
            <w:tcW w:w="3600" w:type="dxa"/>
          </w:tcPr>
          <w:p w14:paraId="2DF36C5F" w14:textId="793A6F3C" w:rsidR="005734F9" w:rsidRPr="0016737F" w:rsidRDefault="005734F9" w:rsidP="0016737F">
            <w:pPr>
              <w:pStyle w:val="ListParagraph"/>
              <w:ind w:left="0"/>
              <w:jc w:val="center"/>
              <w:rPr>
                <w:b/>
              </w:rPr>
            </w:pPr>
            <w:r w:rsidRPr="0016737F">
              <w:rPr>
                <w:b/>
              </w:rPr>
              <w:t>Actual Output</w:t>
            </w:r>
          </w:p>
        </w:tc>
        <w:tc>
          <w:tcPr>
            <w:tcW w:w="1525" w:type="dxa"/>
          </w:tcPr>
          <w:p w14:paraId="0B69A677" w14:textId="4A2395C4" w:rsidR="005734F9" w:rsidRPr="0016737F" w:rsidRDefault="005734F9" w:rsidP="0016737F">
            <w:pPr>
              <w:pStyle w:val="ListParagraph"/>
              <w:ind w:left="0"/>
              <w:jc w:val="center"/>
              <w:rPr>
                <w:b/>
              </w:rPr>
            </w:pPr>
            <w:r>
              <w:rPr>
                <w:b/>
              </w:rPr>
              <w:t>Test Passed?</w:t>
            </w:r>
            <w:r>
              <w:rPr>
                <w:b/>
              </w:rPr>
              <w:br/>
              <w:t>(Yes/No)</w:t>
            </w:r>
          </w:p>
        </w:tc>
      </w:tr>
      <w:tr w:rsidR="005734F9" w14:paraId="10DF4C71" w14:textId="583A5713" w:rsidTr="00DA3DB9">
        <w:trPr>
          <w:trHeight w:val="368"/>
        </w:trPr>
        <w:tc>
          <w:tcPr>
            <w:tcW w:w="984" w:type="dxa"/>
          </w:tcPr>
          <w:p w14:paraId="6C982AF5" w14:textId="5BA720BA" w:rsidR="005734F9" w:rsidRDefault="005734F9" w:rsidP="0016737F">
            <w:pPr>
              <w:pStyle w:val="ListParagraph"/>
              <w:ind w:left="0"/>
              <w:jc w:val="center"/>
            </w:pPr>
            <w:r>
              <w:t>1</w:t>
            </w:r>
          </w:p>
        </w:tc>
        <w:tc>
          <w:tcPr>
            <w:tcW w:w="2365" w:type="dxa"/>
            <w:vAlign w:val="center"/>
          </w:tcPr>
          <w:p w14:paraId="24B4E427" w14:textId="0D4FC249" w:rsidR="005734F9" w:rsidRDefault="005734F9" w:rsidP="00F942E8">
            <w:pPr>
              <w:pStyle w:val="ListParagraph"/>
              <w:ind w:left="0"/>
              <w:jc w:val="center"/>
            </w:pPr>
            <w:r>
              <w:t>a = 2,</w:t>
            </w:r>
            <w:r>
              <w:br/>
              <w:t>b = 1,</w:t>
            </w:r>
            <w:r>
              <w:br/>
              <w:t>c = 2</w:t>
            </w:r>
          </w:p>
        </w:tc>
        <w:tc>
          <w:tcPr>
            <w:tcW w:w="3756" w:type="dxa"/>
            <w:vAlign w:val="center"/>
          </w:tcPr>
          <w:p w14:paraId="4AA17C6A" w14:textId="5FEB1C8A" w:rsidR="005734F9" w:rsidRDefault="005734F9" w:rsidP="00F942E8">
            <w:pPr>
              <w:pStyle w:val="ListParagraph"/>
              <w:ind w:left="0"/>
              <w:jc w:val="center"/>
            </w:pPr>
            <w:r w:rsidRPr="00FD4947">
              <w:rPr>
                <w:b/>
                <w:i/>
                <w:color w:val="1F3864" w:themeColor="accent5" w:themeShade="80"/>
                <w:sz w:val="24"/>
              </w:rPr>
              <w:t>The inputs are valid as sum of any two edges is greater than the third edge and the perimeter of this triangle is 5.</w:t>
            </w:r>
          </w:p>
        </w:tc>
        <w:tc>
          <w:tcPr>
            <w:tcW w:w="3600" w:type="dxa"/>
          </w:tcPr>
          <w:p w14:paraId="302EDCF4" w14:textId="4BDE56EE" w:rsidR="005734F9" w:rsidRDefault="00DA3DB9" w:rsidP="0016737F">
            <w:pPr>
              <w:pStyle w:val="ListParagraph"/>
              <w:ind w:left="0"/>
              <w:jc w:val="center"/>
            </w:pPr>
            <w:r w:rsidRPr="00FD4947">
              <w:rPr>
                <w:b/>
                <w:i/>
                <w:color w:val="1F3864" w:themeColor="accent5" w:themeShade="80"/>
                <w:sz w:val="24"/>
              </w:rPr>
              <w:t>The inputs are valid as sum of any two edges is greater than the third edge and the perimeter of this triangle is 5.</w:t>
            </w:r>
          </w:p>
        </w:tc>
        <w:tc>
          <w:tcPr>
            <w:tcW w:w="1525" w:type="dxa"/>
          </w:tcPr>
          <w:p w14:paraId="512B5A8E" w14:textId="2BB9D0EA" w:rsidR="005734F9" w:rsidRDefault="00DA3DB9" w:rsidP="0016737F">
            <w:pPr>
              <w:pStyle w:val="ListParagraph"/>
              <w:ind w:left="0"/>
              <w:jc w:val="center"/>
            </w:pPr>
            <w:r>
              <w:t>Y</w:t>
            </w:r>
          </w:p>
        </w:tc>
      </w:tr>
      <w:tr w:rsidR="005734F9" w14:paraId="20DA8B34" w14:textId="7055C2FB" w:rsidTr="00DA3DB9">
        <w:trPr>
          <w:trHeight w:val="368"/>
        </w:trPr>
        <w:tc>
          <w:tcPr>
            <w:tcW w:w="984" w:type="dxa"/>
          </w:tcPr>
          <w:p w14:paraId="31182BAB" w14:textId="7B1B0C89" w:rsidR="005734F9" w:rsidRDefault="005734F9" w:rsidP="0016737F">
            <w:pPr>
              <w:pStyle w:val="ListParagraph"/>
              <w:ind w:left="0"/>
              <w:jc w:val="center"/>
            </w:pPr>
            <w:r>
              <w:t>2</w:t>
            </w:r>
          </w:p>
        </w:tc>
        <w:tc>
          <w:tcPr>
            <w:tcW w:w="2365" w:type="dxa"/>
            <w:vAlign w:val="center"/>
          </w:tcPr>
          <w:p w14:paraId="07500ADF" w14:textId="65FD677A" w:rsidR="005734F9" w:rsidRDefault="005734F9" w:rsidP="00F942E8">
            <w:pPr>
              <w:pStyle w:val="ListParagraph"/>
              <w:ind w:left="0"/>
              <w:jc w:val="center"/>
            </w:pPr>
            <w:r>
              <w:t>a = 1, b = 2, c = 1</w:t>
            </w:r>
          </w:p>
        </w:tc>
        <w:tc>
          <w:tcPr>
            <w:tcW w:w="3756" w:type="dxa"/>
            <w:vAlign w:val="center"/>
          </w:tcPr>
          <w:p w14:paraId="24BDC5D9" w14:textId="22DB42FA" w:rsidR="005734F9" w:rsidRPr="00FD4947" w:rsidRDefault="005734F9" w:rsidP="00F942E8">
            <w:pPr>
              <w:pStyle w:val="ListParagraph"/>
              <w:ind w:left="0"/>
              <w:jc w:val="center"/>
              <w:rPr>
                <w:b/>
                <w:i/>
                <w:color w:val="1F3864" w:themeColor="accent5" w:themeShade="80"/>
                <w:sz w:val="24"/>
              </w:rPr>
            </w:pPr>
            <w:r w:rsidRPr="00FD4947">
              <w:rPr>
                <w:b/>
                <w:i/>
                <w:color w:val="1F3864" w:themeColor="accent5" w:themeShade="80"/>
                <w:sz w:val="24"/>
              </w:rPr>
              <w:t>The inputs are invalid as sum of two edges is less than or equal to the third edge.</w:t>
            </w:r>
          </w:p>
        </w:tc>
        <w:tc>
          <w:tcPr>
            <w:tcW w:w="3600" w:type="dxa"/>
          </w:tcPr>
          <w:p w14:paraId="1F5BD3D6" w14:textId="6C9E67EA" w:rsidR="005734F9" w:rsidRDefault="004A0FD2" w:rsidP="0016737F">
            <w:pPr>
              <w:pStyle w:val="ListParagraph"/>
              <w:ind w:left="0"/>
              <w:jc w:val="center"/>
            </w:pPr>
            <w:r w:rsidRPr="00FD4947">
              <w:rPr>
                <w:b/>
                <w:i/>
                <w:color w:val="1F3864" w:themeColor="accent5" w:themeShade="80"/>
                <w:sz w:val="24"/>
              </w:rPr>
              <w:t>The inputs are invalid as sum of two edges is less than or equal to the third edge.</w:t>
            </w:r>
          </w:p>
        </w:tc>
        <w:tc>
          <w:tcPr>
            <w:tcW w:w="1525" w:type="dxa"/>
          </w:tcPr>
          <w:p w14:paraId="252614EA" w14:textId="2128F67A" w:rsidR="005734F9" w:rsidRDefault="004A0FD2" w:rsidP="0016737F">
            <w:pPr>
              <w:pStyle w:val="ListParagraph"/>
              <w:ind w:left="0"/>
              <w:jc w:val="center"/>
            </w:pPr>
            <w:r>
              <w:t>Y</w:t>
            </w:r>
          </w:p>
        </w:tc>
      </w:tr>
      <w:tr w:rsidR="00F942E8" w14:paraId="7C4E0643" w14:textId="77777777" w:rsidTr="00DA3DB9">
        <w:trPr>
          <w:trHeight w:val="368"/>
        </w:trPr>
        <w:tc>
          <w:tcPr>
            <w:tcW w:w="984" w:type="dxa"/>
          </w:tcPr>
          <w:p w14:paraId="158CD8CA" w14:textId="585323C9" w:rsidR="00F942E8" w:rsidRDefault="00F942E8" w:rsidP="0016737F">
            <w:pPr>
              <w:pStyle w:val="ListParagraph"/>
              <w:ind w:left="0"/>
              <w:jc w:val="center"/>
            </w:pPr>
            <w:r>
              <w:t>3</w:t>
            </w:r>
          </w:p>
        </w:tc>
        <w:tc>
          <w:tcPr>
            <w:tcW w:w="2365" w:type="dxa"/>
            <w:vAlign w:val="center"/>
          </w:tcPr>
          <w:p w14:paraId="57656B2A" w14:textId="7CA2D198" w:rsidR="00F942E8" w:rsidRDefault="00F942E8" w:rsidP="00F942E8">
            <w:pPr>
              <w:pStyle w:val="ListParagraph"/>
              <w:ind w:left="0"/>
              <w:jc w:val="center"/>
            </w:pPr>
            <w:r>
              <w:t>a = 3, b = 1, c = 2</w:t>
            </w:r>
          </w:p>
        </w:tc>
        <w:tc>
          <w:tcPr>
            <w:tcW w:w="3756" w:type="dxa"/>
            <w:vAlign w:val="center"/>
          </w:tcPr>
          <w:p w14:paraId="76146D04" w14:textId="77777777" w:rsidR="00DA3DB9" w:rsidRPr="00DA3DB9" w:rsidRDefault="00DA3DB9" w:rsidP="00DA3DB9">
            <w:pPr>
              <w:rPr>
                <w:color w:val="1F3864" w:themeColor="accent5" w:themeShade="80"/>
                <w:sz w:val="24"/>
              </w:rPr>
            </w:pPr>
            <w:r w:rsidRPr="00DA3DB9">
              <w:rPr>
                <w:b/>
                <w:i/>
                <w:color w:val="1F3864" w:themeColor="accent5" w:themeShade="80"/>
                <w:sz w:val="24"/>
              </w:rPr>
              <w:t>The inputs are invalid as sum of two edges is less than or equal to the third edge.</w:t>
            </w:r>
          </w:p>
          <w:p w14:paraId="68CD036C" w14:textId="77777777" w:rsidR="00F942E8" w:rsidRPr="00FD4947" w:rsidRDefault="00F942E8" w:rsidP="00F942E8">
            <w:pPr>
              <w:pStyle w:val="ListParagraph"/>
              <w:ind w:left="0"/>
              <w:jc w:val="center"/>
              <w:rPr>
                <w:b/>
                <w:i/>
                <w:color w:val="1F3864" w:themeColor="accent5" w:themeShade="80"/>
                <w:sz w:val="24"/>
              </w:rPr>
            </w:pPr>
          </w:p>
        </w:tc>
        <w:tc>
          <w:tcPr>
            <w:tcW w:w="3600" w:type="dxa"/>
          </w:tcPr>
          <w:p w14:paraId="1C0925EC" w14:textId="5DAD0937" w:rsidR="00F942E8" w:rsidRDefault="004A0FD2" w:rsidP="0016737F">
            <w:pPr>
              <w:pStyle w:val="ListParagraph"/>
              <w:ind w:left="0"/>
              <w:jc w:val="center"/>
            </w:pPr>
            <w:r w:rsidRPr="00FD4947">
              <w:rPr>
                <w:b/>
                <w:i/>
                <w:color w:val="1F3864" w:themeColor="accent5" w:themeShade="80"/>
                <w:sz w:val="24"/>
              </w:rPr>
              <w:t>The inputs are invalid as sum of two edges is less than or equal to the third edge.</w:t>
            </w:r>
          </w:p>
        </w:tc>
        <w:tc>
          <w:tcPr>
            <w:tcW w:w="1525" w:type="dxa"/>
          </w:tcPr>
          <w:p w14:paraId="2600807D" w14:textId="60057250" w:rsidR="00F942E8" w:rsidRDefault="004A0FD2" w:rsidP="0016737F">
            <w:pPr>
              <w:pStyle w:val="ListParagraph"/>
              <w:ind w:left="0"/>
              <w:jc w:val="center"/>
            </w:pPr>
            <w:r>
              <w:t>Y</w:t>
            </w:r>
          </w:p>
        </w:tc>
      </w:tr>
      <w:tr w:rsidR="00DA3DB9" w14:paraId="1C9482B0" w14:textId="77777777" w:rsidTr="00DA3DB9">
        <w:trPr>
          <w:trHeight w:val="368"/>
        </w:trPr>
        <w:tc>
          <w:tcPr>
            <w:tcW w:w="984" w:type="dxa"/>
          </w:tcPr>
          <w:p w14:paraId="0948DD42" w14:textId="7B73407E" w:rsidR="00DA3DB9" w:rsidRDefault="00DA3DB9" w:rsidP="0016737F">
            <w:pPr>
              <w:pStyle w:val="ListParagraph"/>
              <w:ind w:left="0"/>
              <w:jc w:val="center"/>
            </w:pPr>
            <w:r>
              <w:t>4</w:t>
            </w:r>
          </w:p>
        </w:tc>
        <w:tc>
          <w:tcPr>
            <w:tcW w:w="2365" w:type="dxa"/>
            <w:vAlign w:val="center"/>
          </w:tcPr>
          <w:p w14:paraId="4B5CE326" w14:textId="0E7617F6" w:rsidR="00DA3DB9" w:rsidRDefault="00DA3DB9" w:rsidP="00F942E8">
            <w:pPr>
              <w:pStyle w:val="ListParagraph"/>
              <w:ind w:left="0"/>
              <w:jc w:val="center"/>
            </w:pPr>
            <w:r>
              <w:t>a = 5, b = 6, c = 7</w:t>
            </w:r>
          </w:p>
        </w:tc>
        <w:tc>
          <w:tcPr>
            <w:tcW w:w="3756" w:type="dxa"/>
            <w:vAlign w:val="center"/>
          </w:tcPr>
          <w:p w14:paraId="45830F28" w14:textId="70A8F30D" w:rsidR="00DA3DB9" w:rsidRPr="00DA3DB9" w:rsidRDefault="004A0FD2" w:rsidP="004A0FD2">
            <w:pPr>
              <w:rPr>
                <w:b/>
                <w:i/>
                <w:color w:val="1F3864" w:themeColor="accent5" w:themeShade="80"/>
                <w:sz w:val="24"/>
              </w:rPr>
            </w:pPr>
            <w:r w:rsidRPr="004A0FD2">
              <w:rPr>
                <w:b/>
                <w:i/>
                <w:color w:val="1F3864" w:themeColor="accent5" w:themeShade="80"/>
                <w:sz w:val="24"/>
              </w:rPr>
              <w:t xml:space="preserve">The inputs are valid as sum of any two edges is greater than the third edge, and the perimeter of this triangle is </w:t>
            </w:r>
            <w:r>
              <w:rPr>
                <w:b/>
                <w:i/>
                <w:color w:val="1F3864" w:themeColor="accent5" w:themeShade="80"/>
                <w:sz w:val="24"/>
              </w:rPr>
              <w:t>18</w:t>
            </w:r>
          </w:p>
        </w:tc>
        <w:tc>
          <w:tcPr>
            <w:tcW w:w="3600" w:type="dxa"/>
          </w:tcPr>
          <w:p w14:paraId="4FE95004" w14:textId="2A1B5D58" w:rsidR="00DA3DB9" w:rsidRDefault="004A0FD2" w:rsidP="0016737F">
            <w:pPr>
              <w:pStyle w:val="ListParagraph"/>
              <w:ind w:left="0"/>
              <w:jc w:val="center"/>
            </w:pPr>
            <w:r w:rsidRPr="004A0FD2">
              <w:t>The inputs are valid as sum of any two edges is greater than the third edge, and the perimeter of this triangle is 18</w:t>
            </w:r>
          </w:p>
        </w:tc>
        <w:tc>
          <w:tcPr>
            <w:tcW w:w="1525" w:type="dxa"/>
          </w:tcPr>
          <w:p w14:paraId="44AF852A" w14:textId="03A3703C" w:rsidR="00DA3DB9" w:rsidRDefault="004A0FD2" w:rsidP="0016737F">
            <w:pPr>
              <w:pStyle w:val="ListParagraph"/>
              <w:ind w:left="0"/>
              <w:jc w:val="center"/>
            </w:pPr>
            <w:r>
              <w:t>Y</w:t>
            </w:r>
          </w:p>
        </w:tc>
      </w:tr>
      <w:tr w:rsidR="00DA3DB9" w14:paraId="69BC64C8" w14:textId="77777777" w:rsidTr="00DA3DB9">
        <w:trPr>
          <w:trHeight w:val="368"/>
        </w:trPr>
        <w:tc>
          <w:tcPr>
            <w:tcW w:w="984" w:type="dxa"/>
          </w:tcPr>
          <w:p w14:paraId="22E1FAA3" w14:textId="272E1C73" w:rsidR="00DA3DB9" w:rsidRDefault="00DA3DB9" w:rsidP="0016737F">
            <w:pPr>
              <w:pStyle w:val="ListParagraph"/>
              <w:ind w:left="0"/>
              <w:jc w:val="center"/>
            </w:pPr>
            <w:r>
              <w:t>5</w:t>
            </w:r>
          </w:p>
        </w:tc>
        <w:tc>
          <w:tcPr>
            <w:tcW w:w="2365" w:type="dxa"/>
            <w:vAlign w:val="center"/>
          </w:tcPr>
          <w:p w14:paraId="52590F9D" w14:textId="0C8CB578" w:rsidR="00DA3DB9" w:rsidRDefault="00DA3DB9" w:rsidP="00F942E8">
            <w:pPr>
              <w:pStyle w:val="ListParagraph"/>
              <w:ind w:left="0"/>
              <w:jc w:val="center"/>
            </w:pPr>
            <w:r>
              <w:t>a = 4, b = 10, c = 7</w:t>
            </w:r>
          </w:p>
        </w:tc>
        <w:tc>
          <w:tcPr>
            <w:tcW w:w="3756" w:type="dxa"/>
            <w:vAlign w:val="center"/>
          </w:tcPr>
          <w:p w14:paraId="3DB8D00E" w14:textId="57FE2269" w:rsidR="00DA3DB9" w:rsidRPr="00DA3DB9" w:rsidRDefault="004A0FD2" w:rsidP="00DA3DB9">
            <w:pPr>
              <w:rPr>
                <w:b/>
                <w:i/>
                <w:color w:val="1F3864" w:themeColor="accent5" w:themeShade="80"/>
                <w:sz w:val="24"/>
              </w:rPr>
            </w:pPr>
            <w:r w:rsidRPr="004A0FD2">
              <w:rPr>
                <w:b/>
                <w:i/>
                <w:color w:val="1F3864" w:themeColor="accent5" w:themeShade="80"/>
                <w:sz w:val="24"/>
              </w:rPr>
              <w:t>The inputs are valid as sum of any two edges is greater than the third edge, and the perimeter of this triangle is 21</w:t>
            </w:r>
          </w:p>
        </w:tc>
        <w:tc>
          <w:tcPr>
            <w:tcW w:w="3600" w:type="dxa"/>
          </w:tcPr>
          <w:p w14:paraId="761270A4" w14:textId="039121C8" w:rsidR="00DA3DB9" w:rsidRDefault="004A0FD2" w:rsidP="0016737F">
            <w:pPr>
              <w:pStyle w:val="ListParagraph"/>
              <w:ind w:left="0"/>
              <w:jc w:val="center"/>
            </w:pPr>
            <w:r w:rsidRPr="004A0FD2">
              <w:t>The inputs are valid as sum of any two edges is greater than the third edge, and the perimeter of this triangle is 21</w:t>
            </w:r>
          </w:p>
        </w:tc>
        <w:tc>
          <w:tcPr>
            <w:tcW w:w="1525" w:type="dxa"/>
          </w:tcPr>
          <w:p w14:paraId="3C782F53" w14:textId="1C813D00" w:rsidR="00DA3DB9" w:rsidRDefault="004A0FD2" w:rsidP="0016737F">
            <w:pPr>
              <w:pStyle w:val="ListParagraph"/>
              <w:ind w:left="0"/>
              <w:jc w:val="center"/>
            </w:pPr>
            <w:r>
              <w:t>Y</w:t>
            </w:r>
          </w:p>
        </w:tc>
      </w:tr>
    </w:tbl>
    <w:p w14:paraId="6E27F40F" w14:textId="77777777" w:rsidR="0016737F" w:rsidRDefault="0016737F" w:rsidP="0014020B">
      <w:pPr>
        <w:pStyle w:val="ListParagraph"/>
      </w:pPr>
    </w:p>
    <w:p w14:paraId="0BE727D7" w14:textId="3DF027AA" w:rsidR="00163233" w:rsidRDefault="00163233" w:rsidP="0014020B">
      <w:pPr>
        <w:pStyle w:val="ListParagraph"/>
      </w:pPr>
    </w:p>
    <w:p w14:paraId="412E8651" w14:textId="77777777" w:rsidR="00163233" w:rsidRDefault="00163233" w:rsidP="0014020B">
      <w:pPr>
        <w:pStyle w:val="ListParagraph"/>
      </w:pPr>
    </w:p>
    <w:p w14:paraId="54B31E5D" w14:textId="77777777" w:rsidR="00933663" w:rsidRPr="00CD4D90" w:rsidRDefault="00933663" w:rsidP="00DA3DB9">
      <w:pPr>
        <w:pStyle w:val="ListParagraph"/>
        <w:numPr>
          <w:ilvl w:val="0"/>
          <w:numId w:val="7"/>
        </w:numPr>
        <w:rPr>
          <w:b/>
          <w:i/>
          <w:color w:val="FF0000"/>
        </w:rPr>
      </w:pPr>
      <w:r>
        <w:lastRenderedPageBreak/>
        <w:t xml:space="preserve">Write a program that reads a temperature as a whole number from the keyboard and outputs a “probable” season (winter, spring, summer, or fall) depending on the temperature. </w:t>
      </w:r>
      <w:r w:rsidR="0014020B">
        <w:rPr>
          <w:b/>
          <w:i/>
          <w:color w:val="FF0000"/>
        </w:rPr>
        <w:t>(4</w:t>
      </w:r>
      <w:r w:rsidR="00CD4D90">
        <w:rPr>
          <w:b/>
          <w:i/>
          <w:color w:val="FF0000"/>
        </w:rPr>
        <w:t>0</w:t>
      </w:r>
      <w:r w:rsidRPr="00CD4D90">
        <w:rPr>
          <w:b/>
          <w:i/>
          <w:color w:val="FF0000"/>
        </w:rPr>
        <w:t xml:space="preserve"> points)</w:t>
      </w:r>
    </w:p>
    <w:tbl>
      <w:tblPr>
        <w:tblStyle w:val="TableGrid"/>
        <w:tblW w:w="0" w:type="auto"/>
        <w:tblInd w:w="1488" w:type="dxa"/>
        <w:tblLook w:val="04A0" w:firstRow="1" w:lastRow="0" w:firstColumn="1" w:lastColumn="0" w:noHBand="0" w:noVBand="1"/>
      </w:tblPr>
      <w:tblGrid>
        <w:gridCol w:w="3192"/>
        <w:gridCol w:w="3192"/>
      </w:tblGrid>
      <w:tr w:rsidR="00933663" w14:paraId="08E7E8D8" w14:textId="77777777" w:rsidTr="00DC4E70">
        <w:trPr>
          <w:trHeight w:val="279"/>
        </w:trPr>
        <w:tc>
          <w:tcPr>
            <w:tcW w:w="3192" w:type="dxa"/>
          </w:tcPr>
          <w:p w14:paraId="76A0B17F" w14:textId="77777777" w:rsidR="00933663" w:rsidRDefault="00933663" w:rsidP="00DC4E70">
            <w:r>
              <w:t>Temperature  &gt;= 90</w:t>
            </w:r>
          </w:p>
        </w:tc>
        <w:tc>
          <w:tcPr>
            <w:tcW w:w="3192" w:type="dxa"/>
          </w:tcPr>
          <w:p w14:paraId="0DC63B91" w14:textId="77777777" w:rsidR="00933663" w:rsidRDefault="00933663" w:rsidP="00DC4E70">
            <w:r>
              <w:t>it is probably summer</w:t>
            </w:r>
          </w:p>
        </w:tc>
      </w:tr>
      <w:tr w:rsidR="00933663" w14:paraId="4520E4FE" w14:textId="77777777" w:rsidTr="00DC4E70">
        <w:trPr>
          <w:trHeight w:val="279"/>
        </w:trPr>
        <w:tc>
          <w:tcPr>
            <w:tcW w:w="3192" w:type="dxa"/>
          </w:tcPr>
          <w:p w14:paraId="43DC5EAA" w14:textId="77777777" w:rsidR="00933663" w:rsidRDefault="00933663" w:rsidP="00DC4E70">
            <w:r>
              <w:t>temperature  &gt;= 70 and &lt; 90</w:t>
            </w:r>
          </w:p>
        </w:tc>
        <w:tc>
          <w:tcPr>
            <w:tcW w:w="3192" w:type="dxa"/>
          </w:tcPr>
          <w:p w14:paraId="7828826F" w14:textId="77777777" w:rsidR="00933663" w:rsidRDefault="00933663" w:rsidP="00DC4E70">
            <w:r>
              <w:t>It is probably spring</w:t>
            </w:r>
          </w:p>
        </w:tc>
      </w:tr>
      <w:tr w:rsidR="00933663" w14:paraId="680F6926" w14:textId="77777777" w:rsidTr="00DC4E70">
        <w:trPr>
          <w:trHeight w:val="279"/>
        </w:trPr>
        <w:tc>
          <w:tcPr>
            <w:tcW w:w="3192" w:type="dxa"/>
          </w:tcPr>
          <w:p w14:paraId="19FDCA1B" w14:textId="77777777" w:rsidR="00933663" w:rsidRPr="00346ECE" w:rsidRDefault="00933663" w:rsidP="00DC4E70">
            <w:pPr>
              <w:rPr>
                <w:b/>
              </w:rPr>
            </w:pPr>
            <w:r>
              <w:t>temperature  &gt;= 50 and &lt;70</w:t>
            </w:r>
          </w:p>
        </w:tc>
        <w:tc>
          <w:tcPr>
            <w:tcW w:w="3192" w:type="dxa"/>
          </w:tcPr>
          <w:p w14:paraId="383F1B84" w14:textId="77777777" w:rsidR="00933663" w:rsidRDefault="00933663" w:rsidP="00DC4E70">
            <w:r>
              <w:t>it is probably fall</w:t>
            </w:r>
          </w:p>
        </w:tc>
      </w:tr>
      <w:tr w:rsidR="00933663" w14:paraId="198212E3" w14:textId="77777777" w:rsidTr="00DC4E70">
        <w:trPr>
          <w:trHeight w:val="279"/>
        </w:trPr>
        <w:tc>
          <w:tcPr>
            <w:tcW w:w="3192" w:type="dxa"/>
          </w:tcPr>
          <w:p w14:paraId="3241BA9C" w14:textId="77777777" w:rsidR="00933663" w:rsidRDefault="00933663" w:rsidP="00DC4E70">
            <w:r>
              <w:t>Temperature &lt; 50</w:t>
            </w:r>
          </w:p>
        </w:tc>
        <w:tc>
          <w:tcPr>
            <w:tcW w:w="3192" w:type="dxa"/>
          </w:tcPr>
          <w:p w14:paraId="1EA0CA6A" w14:textId="77777777" w:rsidR="00933663" w:rsidRDefault="00933663" w:rsidP="00DC4E70">
            <w:r>
              <w:t>It is probably winter</w:t>
            </w:r>
          </w:p>
        </w:tc>
      </w:tr>
      <w:tr w:rsidR="00933663" w14:paraId="342C6C51" w14:textId="77777777" w:rsidTr="00DC4E70">
        <w:trPr>
          <w:trHeight w:val="279"/>
        </w:trPr>
        <w:tc>
          <w:tcPr>
            <w:tcW w:w="3192" w:type="dxa"/>
          </w:tcPr>
          <w:p w14:paraId="2E1B41CB" w14:textId="77777777" w:rsidR="00933663" w:rsidRDefault="00933663" w:rsidP="00DC4E70">
            <w:r>
              <w:t>Temperature &gt; 110 or &lt; - 5</w:t>
            </w:r>
          </w:p>
        </w:tc>
        <w:tc>
          <w:tcPr>
            <w:tcW w:w="3192" w:type="dxa"/>
          </w:tcPr>
          <w:p w14:paraId="66B7CC7B" w14:textId="77777777" w:rsidR="00933663" w:rsidRDefault="00933663" w:rsidP="00DC4E70">
            <w:r>
              <w:t>Outside the valid range.</w:t>
            </w:r>
          </w:p>
        </w:tc>
      </w:tr>
    </w:tbl>
    <w:p w14:paraId="27442CE7" w14:textId="37AFCE72" w:rsidR="00933663" w:rsidRDefault="00933663" w:rsidP="00933663"/>
    <w:p w14:paraId="6E8FC58D" w14:textId="47E08D0E" w:rsidR="00C81F0C" w:rsidRDefault="00C108B6" w:rsidP="00C108B6">
      <w:pPr>
        <w:ind w:left="720"/>
      </w:pPr>
      <w:r>
        <w:t>Develop test cases for the program before you write the code. Use the table above to pick test values for temperature. Remember to pick a value on the left-hand side of the edge, a value right on the edge and a value on the right side of the edge. As an example, for condition – temperature &gt; 110, the test values for temperatures would be 111, 110 and 109. Similarly, identify the test cases for all the other conditions and document the expected output. Finally, after you write the program, test your program using the test cases your developed and document the actual output of the program. Next, check if the program passed all the test cases your identified. If not, then analyze the code and fix the issues and retest the program.</w:t>
      </w:r>
    </w:p>
    <w:p w14:paraId="7D7B6CB6" w14:textId="32F390ED" w:rsidR="00163233" w:rsidRDefault="00163233" w:rsidP="00933663">
      <w:pPr>
        <w:ind w:left="720"/>
        <w:rPr>
          <w:b/>
          <w:i/>
        </w:rPr>
      </w:pPr>
    </w:p>
    <w:tbl>
      <w:tblPr>
        <w:tblStyle w:val="TableGrid"/>
        <w:tblW w:w="0" w:type="auto"/>
        <w:tblInd w:w="720" w:type="dxa"/>
        <w:tblLook w:val="04A0" w:firstRow="1" w:lastRow="0" w:firstColumn="1" w:lastColumn="0" w:noHBand="0" w:noVBand="1"/>
      </w:tblPr>
      <w:tblGrid>
        <w:gridCol w:w="1000"/>
        <w:gridCol w:w="2589"/>
        <w:gridCol w:w="2616"/>
        <w:gridCol w:w="3690"/>
        <w:gridCol w:w="2070"/>
      </w:tblGrid>
      <w:tr w:rsidR="005734F9" w:rsidRPr="0016737F" w14:paraId="117FE2B3" w14:textId="382490A1" w:rsidTr="00C108B6">
        <w:trPr>
          <w:trHeight w:val="368"/>
        </w:trPr>
        <w:tc>
          <w:tcPr>
            <w:tcW w:w="1000" w:type="dxa"/>
          </w:tcPr>
          <w:p w14:paraId="44F7B6C1" w14:textId="77777777" w:rsidR="005734F9" w:rsidRPr="0016737F" w:rsidRDefault="005734F9" w:rsidP="00A55C38">
            <w:pPr>
              <w:pStyle w:val="ListParagraph"/>
              <w:ind w:left="0"/>
              <w:jc w:val="center"/>
              <w:rPr>
                <w:b/>
              </w:rPr>
            </w:pPr>
            <w:r w:rsidRPr="0016737F">
              <w:rPr>
                <w:b/>
              </w:rPr>
              <w:t>Test Case #</w:t>
            </w:r>
          </w:p>
        </w:tc>
        <w:tc>
          <w:tcPr>
            <w:tcW w:w="2589" w:type="dxa"/>
          </w:tcPr>
          <w:p w14:paraId="6E2AE7FF" w14:textId="77777777" w:rsidR="005734F9" w:rsidRPr="0016737F" w:rsidRDefault="005734F9" w:rsidP="00A55C38">
            <w:pPr>
              <w:pStyle w:val="ListParagraph"/>
              <w:ind w:left="0"/>
              <w:jc w:val="center"/>
              <w:rPr>
                <w:b/>
              </w:rPr>
            </w:pPr>
            <w:r w:rsidRPr="0016737F">
              <w:rPr>
                <w:b/>
              </w:rPr>
              <w:t>Inputs</w:t>
            </w:r>
          </w:p>
          <w:p w14:paraId="7F131253" w14:textId="110C5606" w:rsidR="005734F9" w:rsidRPr="0016737F" w:rsidRDefault="005734F9" w:rsidP="00A55C38">
            <w:pPr>
              <w:pStyle w:val="ListParagraph"/>
              <w:ind w:left="0"/>
              <w:jc w:val="center"/>
              <w:rPr>
                <w:b/>
              </w:rPr>
            </w:pPr>
            <w:r>
              <w:rPr>
                <w:b/>
              </w:rPr>
              <w:t>Temperature</w:t>
            </w:r>
          </w:p>
        </w:tc>
        <w:tc>
          <w:tcPr>
            <w:tcW w:w="2616" w:type="dxa"/>
          </w:tcPr>
          <w:p w14:paraId="19B3018D" w14:textId="77777777" w:rsidR="005734F9" w:rsidRPr="0016737F" w:rsidRDefault="005734F9" w:rsidP="00A55C38">
            <w:pPr>
              <w:pStyle w:val="ListParagraph"/>
              <w:ind w:left="0"/>
              <w:jc w:val="center"/>
              <w:rPr>
                <w:b/>
              </w:rPr>
            </w:pPr>
            <w:r w:rsidRPr="0016737F">
              <w:rPr>
                <w:b/>
              </w:rPr>
              <w:t>Expected Output</w:t>
            </w:r>
          </w:p>
        </w:tc>
        <w:tc>
          <w:tcPr>
            <w:tcW w:w="3690" w:type="dxa"/>
          </w:tcPr>
          <w:p w14:paraId="034F3A65" w14:textId="77777777" w:rsidR="005734F9" w:rsidRPr="0016737F" w:rsidRDefault="005734F9" w:rsidP="00A55C38">
            <w:pPr>
              <w:pStyle w:val="ListParagraph"/>
              <w:ind w:left="0"/>
              <w:jc w:val="center"/>
              <w:rPr>
                <w:b/>
              </w:rPr>
            </w:pPr>
            <w:r w:rsidRPr="0016737F">
              <w:rPr>
                <w:b/>
              </w:rPr>
              <w:t>Actual Output</w:t>
            </w:r>
          </w:p>
        </w:tc>
        <w:tc>
          <w:tcPr>
            <w:tcW w:w="2070" w:type="dxa"/>
          </w:tcPr>
          <w:p w14:paraId="6DCD4DB2" w14:textId="1FA00DE1" w:rsidR="005734F9" w:rsidRPr="0016737F" w:rsidRDefault="005734F9" w:rsidP="00A55C38">
            <w:pPr>
              <w:pStyle w:val="ListParagraph"/>
              <w:ind w:left="0"/>
              <w:jc w:val="center"/>
              <w:rPr>
                <w:b/>
              </w:rPr>
            </w:pPr>
            <w:r>
              <w:rPr>
                <w:b/>
              </w:rPr>
              <w:t>Test Passed?</w:t>
            </w:r>
            <w:r>
              <w:rPr>
                <w:b/>
              </w:rPr>
              <w:br/>
              <w:t>(Yes/No)</w:t>
            </w:r>
          </w:p>
        </w:tc>
      </w:tr>
      <w:tr w:rsidR="005734F9" w:rsidRPr="0016737F" w14:paraId="0ABAD6C5" w14:textId="24EA4850" w:rsidTr="00C108B6">
        <w:trPr>
          <w:trHeight w:val="368"/>
        </w:trPr>
        <w:tc>
          <w:tcPr>
            <w:tcW w:w="1000" w:type="dxa"/>
          </w:tcPr>
          <w:p w14:paraId="00AAF65D" w14:textId="3CCE0714" w:rsidR="005734F9" w:rsidRPr="0016737F" w:rsidRDefault="005734F9" w:rsidP="00A55C38">
            <w:pPr>
              <w:pStyle w:val="ListParagraph"/>
              <w:ind w:left="0"/>
              <w:jc w:val="center"/>
              <w:rPr>
                <w:b/>
              </w:rPr>
            </w:pPr>
            <w:r>
              <w:rPr>
                <w:b/>
              </w:rPr>
              <w:t>1</w:t>
            </w:r>
          </w:p>
        </w:tc>
        <w:tc>
          <w:tcPr>
            <w:tcW w:w="2589" w:type="dxa"/>
          </w:tcPr>
          <w:p w14:paraId="39BA0D53" w14:textId="47E00847" w:rsidR="005734F9" w:rsidRPr="0016737F" w:rsidRDefault="005734F9" w:rsidP="00A55C38">
            <w:pPr>
              <w:pStyle w:val="ListParagraph"/>
              <w:ind w:left="0"/>
              <w:jc w:val="center"/>
              <w:rPr>
                <w:b/>
              </w:rPr>
            </w:pPr>
            <w:r>
              <w:rPr>
                <w:b/>
              </w:rPr>
              <w:t>111</w:t>
            </w:r>
          </w:p>
        </w:tc>
        <w:tc>
          <w:tcPr>
            <w:tcW w:w="2616" w:type="dxa"/>
          </w:tcPr>
          <w:p w14:paraId="319E0431" w14:textId="518743D4" w:rsidR="005734F9" w:rsidRPr="0016737F" w:rsidRDefault="005734F9" w:rsidP="00A55C38">
            <w:pPr>
              <w:pStyle w:val="ListParagraph"/>
              <w:ind w:left="0"/>
              <w:jc w:val="center"/>
              <w:rPr>
                <w:b/>
              </w:rPr>
            </w:pPr>
            <w:r>
              <w:rPr>
                <w:b/>
              </w:rPr>
              <w:t>Outside the valid range</w:t>
            </w:r>
          </w:p>
        </w:tc>
        <w:tc>
          <w:tcPr>
            <w:tcW w:w="3690" w:type="dxa"/>
          </w:tcPr>
          <w:p w14:paraId="1613A558" w14:textId="5260A93B" w:rsidR="005734F9" w:rsidRPr="0016737F" w:rsidRDefault="00595780" w:rsidP="00A55C38">
            <w:pPr>
              <w:pStyle w:val="ListParagraph"/>
              <w:ind w:left="0"/>
              <w:jc w:val="center"/>
              <w:rPr>
                <w:b/>
              </w:rPr>
            </w:pPr>
            <w:r w:rsidRPr="00595780">
              <w:rPr>
                <w:b/>
              </w:rPr>
              <w:t xml:space="preserve">Outside the valid </w:t>
            </w:r>
            <w:proofErr w:type="gramStart"/>
            <w:r w:rsidRPr="00595780">
              <w:rPr>
                <w:b/>
              </w:rPr>
              <w:t>range..</w:t>
            </w:r>
            <w:proofErr w:type="gramEnd"/>
          </w:p>
        </w:tc>
        <w:tc>
          <w:tcPr>
            <w:tcW w:w="2070" w:type="dxa"/>
          </w:tcPr>
          <w:p w14:paraId="4AE4EEA4" w14:textId="3AD71897" w:rsidR="005734F9" w:rsidRPr="0016737F" w:rsidRDefault="00B16F02" w:rsidP="00A55C38">
            <w:pPr>
              <w:pStyle w:val="ListParagraph"/>
              <w:ind w:left="0"/>
              <w:jc w:val="center"/>
              <w:rPr>
                <w:b/>
              </w:rPr>
            </w:pPr>
            <w:r>
              <w:rPr>
                <w:b/>
              </w:rPr>
              <w:t>Y</w:t>
            </w:r>
          </w:p>
        </w:tc>
      </w:tr>
      <w:tr w:rsidR="005734F9" w:rsidRPr="0016737F" w14:paraId="7BC4641C" w14:textId="547FB21C" w:rsidTr="00C108B6">
        <w:trPr>
          <w:trHeight w:val="368"/>
        </w:trPr>
        <w:tc>
          <w:tcPr>
            <w:tcW w:w="1000" w:type="dxa"/>
          </w:tcPr>
          <w:p w14:paraId="2F83EB66" w14:textId="38418D1E" w:rsidR="005734F9" w:rsidRDefault="005734F9" w:rsidP="00A55C38">
            <w:pPr>
              <w:pStyle w:val="ListParagraph"/>
              <w:ind w:left="0"/>
              <w:jc w:val="center"/>
              <w:rPr>
                <w:b/>
              </w:rPr>
            </w:pPr>
            <w:r>
              <w:rPr>
                <w:b/>
              </w:rPr>
              <w:t>2</w:t>
            </w:r>
          </w:p>
        </w:tc>
        <w:tc>
          <w:tcPr>
            <w:tcW w:w="2589" w:type="dxa"/>
          </w:tcPr>
          <w:p w14:paraId="72EA72C1" w14:textId="408838FA" w:rsidR="005734F9" w:rsidRDefault="005734F9" w:rsidP="00A55C38">
            <w:pPr>
              <w:pStyle w:val="ListParagraph"/>
              <w:ind w:left="0"/>
              <w:jc w:val="center"/>
              <w:rPr>
                <w:b/>
              </w:rPr>
            </w:pPr>
            <w:r>
              <w:rPr>
                <w:b/>
              </w:rPr>
              <w:t>110</w:t>
            </w:r>
          </w:p>
        </w:tc>
        <w:tc>
          <w:tcPr>
            <w:tcW w:w="2616" w:type="dxa"/>
          </w:tcPr>
          <w:p w14:paraId="274159FD" w14:textId="77DAC7A3" w:rsidR="005734F9" w:rsidRDefault="005734F9" w:rsidP="00A55C38">
            <w:pPr>
              <w:pStyle w:val="ListParagraph"/>
              <w:ind w:left="0"/>
              <w:jc w:val="center"/>
              <w:rPr>
                <w:b/>
              </w:rPr>
            </w:pPr>
            <w:r>
              <w:rPr>
                <w:b/>
              </w:rPr>
              <w:t>Outside the valid range</w:t>
            </w:r>
          </w:p>
        </w:tc>
        <w:tc>
          <w:tcPr>
            <w:tcW w:w="3690" w:type="dxa"/>
          </w:tcPr>
          <w:p w14:paraId="11260CC4" w14:textId="7CC20C6D" w:rsidR="005734F9" w:rsidRPr="0016737F" w:rsidRDefault="00B16F02" w:rsidP="00A55C38">
            <w:pPr>
              <w:pStyle w:val="ListParagraph"/>
              <w:ind w:left="0"/>
              <w:jc w:val="center"/>
              <w:rPr>
                <w:b/>
              </w:rPr>
            </w:pPr>
            <w:r w:rsidRPr="00B16F02">
              <w:rPr>
                <w:b/>
              </w:rPr>
              <w:t>It is probably summer.</w:t>
            </w:r>
          </w:p>
        </w:tc>
        <w:tc>
          <w:tcPr>
            <w:tcW w:w="2070" w:type="dxa"/>
          </w:tcPr>
          <w:p w14:paraId="41E0CB4A" w14:textId="7A246474" w:rsidR="005734F9" w:rsidRPr="0016737F" w:rsidRDefault="008D08EF" w:rsidP="00A55C38">
            <w:pPr>
              <w:pStyle w:val="ListParagraph"/>
              <w:ind w:left="0"/>
              <w:jc w:val="center"/>
              <w:rPr>
                <w:b/>
              </w:rPr>
            </w:pPr>
            <w:r>
              <w:rPr>
                <w:b/>
              </w:rPr>
              <w:t>N</w:t>
            </w:r>
          </w:p>
        </w:tc>
      </w:tr>
      <w:tr w:rsidR="005734F9" w:rsidRPr="0016737F" w14:paraId="1D8EDCF9" w14:textId="7EE51B3E" w:rsidTr="00C108B6">
        <w:trPr>
          <w:trHeight w:val="368"/>
        </w:trPr>
        <w:tc>
          <w:tcPr>
            <w:tcW w:w="1000" w:type="dxa"/>
          </w:tcPr>
          <w:p w14:paraId="22F61BBD" w14:textId="0CC0054A" w:rsidR="005734F9" w:rsidRDefault="005734F9" w:rsidP="00A55C38">
            <w:pPr>
              <w:pStyle w:val="ListParagraph"/>
              <w:ind w:left="0"/>
              <w:jc w:val="center"/>
              <w:rPr>
                <w:b/>
              </w:rPr>
            </w:pPr>
            <w:r>
              <w:rPr>
                <w:b/>
              </w:rPr>
              <w:t>3</w:t>
            </w:r>
          </w:p>
        </w:tc>
        <w:tc>
          <w:tcPr>
            <w:tcW w:w="2589" w:type="dxa"/>
          </w:tcPr>
          <w:p w14:paraId="5692F295" w14:textId="72F97BE9" w:rsidR="005734F9" w:rsidRDefault="005734F9" w:rsidP="00A55C38">
            <w:pPr>
              <w:pStyle w:val="ListParagraph"/>
              <w:ind w:left="0"/>
              <w:jc w:val="center"/>
              <w:rPr>
                <w:b/>
              </w:rPr>
            </w:pPr>
            <w:r>
              <w:rPr>
                <w:b/>
              </w:rPr>
              <w:t>109</w:t>
            </w:r>
          </w:p>
        </w:tc>
        <w:tc>
          <w:tcPr>
            <w:tcW w:w="2616" w:type="dxa"/>
          </w:tcPr>
          <w:p w14:paraId="5E711E8F" w14:textId="370A383F" w:rsidR="005734F9" w:rsidRDefault="005734F9" w:rsidP="00A55C38">
            <w:pPr>
              <w:pStyle w:val="ListParagraph"/>
              <w:ind w:left="0"/>
              <w:jc w:val="center"/>
              <w:rPr>
                <w:b/>
              </w:rPr>
            </w:pPr>
            <w:r>
              <w:rPr>
                <w:b/>
              </w:rPr>
              <w:t>It is probably summer</w:t>
            </w:r>
          </w:p>
        </w:tc>
        <w:tc>
          <w:tcPr>
            <w:tcW w:w="3690" w:type="dxa"/>
          </w:tcPr>
          <w:p w14:paraId="34AE4B63" w14:textId="26699071" w:rsidR="005734F9" w:rsidRPr="0016737F" w:rsidRDefault="00B16F02" w:rsidP="00A55C38">
            <w:pPr>
              <w:pStyle w:val="ListParagraph"/>
              <w:ind w:left="0"/>
              <w:jc w:val="center"/>
              <w:rPr>
                <w:b/>
              </w:rPr>
            </w:pPr>
            <w:r w:rsidRPr="00B16F02">
              <w:rPr>
                <w:b/>
              </w:rPr>
              <w:t>It is probably summer.</w:t>
            </w:r>
          </w:p>
        </w:tc>
        <w:tc>
          <w:tcPr>
            <w:tcW w:w="2070" w:type="dxa"/>
          </w:tcPr>
          <w:p w14:paraId="365308F1" w14:textId="612EB5E4" w:rsidR="005734F9" w:rsidRPr="0016737F" w:rsidRDefault="008D08EF" w:rsidP="00A55C38">
            <w:pPr>
              <w:pStyle w:val="ListParagraph"/>
              <w:ind w:left="0"/>
              <w:jc w:val="center"/>
              <w:rPr>
                <w:b/>
              </w:rPr>
            </w:pPr>
            <w:r>
              <w:rPr>
                <w:b/>
              </w:rPr>
              <w:t>Y</w:t>
            </w:r>
          </w:p>
        </w:tc>
      </w:tr>
    </w:tbl>
    <w:p w14:paraId="4789CFB1" w14:textId="696DA0C4" w:rsidR="00163233" w:rsidRDefault="00163233">
      <w:pPr>
        <w:spacing w:after="160" w:line="259" w:lineRule="auto"/>
        <w:rPr>
          <w:b/>
          <w:i/>
        </w:rPr>
      </w:pPr>
    </w:p>
    <w:p w14:paraId="2DBD7272" w14:textId="57DC40D3" w:rsidR="00C81F0C" w:rsidRDefault="00C81F0C" w:rsidP="00C81F0C">
      <w:pPr>
        <w:spacing w:after="160" w:line="259" w:lineRule="auto"/>
        <w:ind w:firstLine="720"/>
        <w:rPr>
          <w:b/>
          <w:i/>
        </w:rPr>
      </w:pPr>
      <w:r w:rsidRPr="00CD4D90">
        <w:rPr>
          <w:b/>
          <w:i/>
        </w:rPr>
        <w:lastRenderedPageBreak/>
        <w:t xml:space="preserve">Run the programs and use the following inputs: </w:t>
      </w:r>
      <w:r w:rsidRPr="00CD4D90">
        <w:rPr>
          <w:b/>
          <w:i/>
          <w:color w:val="FF0000"/>
        </w:rPr>
        <w:t>100, 70</w:t>
      </w:r>
      <w:r>
        <w:rPr>
          <w:b/>
          <w:i/>
          <w:color w:val="FF0000"/>
        </w:rPr>
        <w:t>, 120, 45</w:t>
      </w:r>
      <w:r w:rsidRPr="00CD4D90">
        <w:rPr>
          <w:b/>
          <w:i/>
          <w:color w:val="FF0000"/>
        </w:rPr>
        <w:t xml:space="preserve"> and -10 </w:t>
      </w:r>
      <w:r w:rsidRPr="00CD4D90">
        <w:rPr>
          <w:b/>
          <w:i/>
        </w:rPr>
        <w:t>as the temperatures.</w:t>
      </w:r>
    </w:p>
    <w:p w14:paraId="0306774F" w14:textId="77777777" w:rsidR="00933663" w:rsidRDefault="00933663" w:rsidP="00DA3DB9">
      <w:pPr>
        <w:pStyle w:val="ListParagraph"/>
        <w:numPr>
          <w:ilvl w:val="0"/>
          <w:numId w:val="7"/>
        </w:numPr>
      </w:pPr>
      <w:r>
        <w:t xml:space="preserve">Design and implement an application that reads an integer value representing a year from the user. The purpose of the program is to determine if the year is a leap year (and therefore has 29 days in Feb) in the Gregorian calendar. </w:t>
      </w:r>
    </w:p>
    <w:p w14:paraId="2A1BC879" w14:textId="77777777" w:rsidR="00933663" w:rsidRDefault="00933663" w:rsidP="00933663">
      <w:pPr>
        <w:pStyle w:val="ListParagraph"/>
      </w:pPr>
    </w:p>
    <w:p w14:paraId="06E69B56" w14:textId="77777777" w:rsidR="000C0101" w:rsidRDefault="00A70DD9" w:rsidP="00CB5D05">
      <w:pPr>
        <w:pStyle w:val="ListParagraph"/>
      </w:pPr>
      <w:r>
        <w:t>A year is a leap year</w:t>
      </w:r>
      <w:r w:rsidR="000C0101">
        <w:t xml:space="preserve"> if it meets one of the following criteria</w:t>
      </w:r>
    </w:p>
    <w:p w14:paraId="57E1E066" w14:textId="3250790C" w:rsidR="000C0101" w:rsidRDefault="000C0101" w:rsidP="000C0101">
      <w:pPr>
        <w:pStyle w:val="ListParagraph"/>
        <w:numPr>
          <w:ilvl w:val="0"/>
          <w:numId w:val="6"/>
        </w:numPr>
      </w:pPr>
      <w:r>
        <w:t xml:space="preserve">If the year </w:t>
      </w:r>
      <w:r w:rsidR="00A70DD9">
        <w:t xml:space="preserve">is divisible by 4 and not divisible by 100. </w:t>
      </w:r>
    </w:p>
    <w:p w14:paraId="544098CD" w14:textId="5B499C86" w:rsidR="00DF1D03" w:rsidRDefault="00DF1D03" w:rsidP="00DF1D03">
      <w:pPr>
        <w:pStyle w:val="ListParagraph"/>
        <w:ind w:left="1488"/>
        <w:rPr>
          <w:rFonts w:hint="eastAsia"/>
          <w:lang w:eastAsia="zh-CN"/>
        </w:rPr>
      </w:pPr>
      <w:r>
        <w:t>(or)</w:t>
      </w:r>
    </w:p>
    <w:p w14:paraId="0F6A7EB3" w14:textId="77777777" w:rsidR="00A70DD9" w:rsidRDefault="000C0101" w:rsidP="000C0101">
      <w:pPr>
        <w:pStyle w:val="ListParagraph"/>
        <w:numPr>
          <w:ilvl w:val="0"/>
          <w:numId w:val="6"/>
        </w:numPr>
      </w:pPr>
      <w:r>
        <w:t xml:space="preserve">If the year is divisible by 400 </w:t>
      </w:r>
    </w:p>
    <w:p w14:paraId="038B641C" w14:textId="77777777" w:rsidR="00CB5D05" w:rsidRDefault="000C0101" w:rsidP="000C0101">
      <w:pPr>
        <w:ind w:left="696"/>
      </w:pPr>
      <w:r>
        <w:t xml:space="preserve">If a year does not meet any of the above two criteria then it is not a leap year. </w:t>
      </w:r>
      <w:r w:rsidR="00CB5D05">
        <w:t xml:space="preserve">Display an error message for any input value less than 1582 (the year the Gregorian calendar was adopted). </w:t>
      </w:r>
      <w:r w:rsidR="00CB5D05" w:rsidRPr="00460CF5">
        <w:rPr>
          <w:b/>
          <w:i/>
          <w:color w:val="FF0000"/>
        </w:rPr>
        <w:t>(</w:t>
      </w:r>
      <w:r w:rsidR="0014020B">
        <w:rPr>
          <w:b/>
          <w:i/>
          <w:color w:val="FF0000"/>
        </w:rPr>
        <w:t>4</w:t>
      </w:r>
      <w:r w:rsidR="00CB5D05" w:rsidRPr="00460CF5">
        <w:rPr>
          <w:b/>
          <w:i/>
          <w:color w:val="FF0000"/>
        </w:rPr>
        <w:t>0 points)</w:t>
      </w:r>
    </w:p>
    <w:p w14:paraId="3DEBF449" w14:textId="4E1096FB" w:rsidR="00C108B6" w:rsidRDefault="00C108B6" w:rsidP="00933663">
      <w:pPr>
        <w:ind w:left="720"/>
        <w:rPr>
          <w:b/>
        </w:rPr>
      </w:pPr>
      <w:r>
        <w:rPr>
          <w:b/>
        </w:rPr>
        <w:t>Develop the test cases for the above program and test your program against the test cases and document the actual output.</w:t>
      </w:r>
    </w:p>
    <w:p w14:paraId="158C39CD" w14:textId="410D5AA7" w:rsidR="00933663" w:rsidRPr="00CD4D90" w:rsidRDefault="00CD4D90" w:rsidP="00933663">
      <w:pPr>
        <w:ind w:left="720"/>
        <w:rPr>
          <w:b/>
          <w:color w:val="FF0000"/>
        </w:rPr>
      </w:pPr>
      <w:r w:rsidRPr="00CD4D90">
        <w:rPr>
          <w:b/>
        </w:rPr>
        <w:t>R</w:t>
      </w:r>
      <w:r w:rsidR="00933663" w:rsidRPr="00CD4D90">
        <w:rPr>
          <w:b/>
        </w:rPr>
        <w:t xml:space="preserve">un of the program for following years: </w:t>
      </w:r>
      <w:r w:rsidR="00AB03BD">
        <w:rPr>
          <w:b/>
          <w:color w:val="FF0000"/>
        </w:rPr>
        <w:t xml:space="preserve">2014 </w:t>
      </w:r>
      <w:r w:rsidR="00933663" w:rsidRPr="00CD4D90">
        <w:rPr>
          <w:b/>
          <w:color w:val="FF0000"/>
        </w:rPr>
        <w:t>and 201</w:t>
      </w:r>
      <w:r w:rsidR="00AB03BD">
        <w:rPr>
          <w:b/>
          <w:color w:val="FF0000"/>
        </w:rPr>
        <w:t>6</w:t>
      </w:r>
    </w:p>
    <w:p w14:paraId="4ADD49C6" w14:textId="77777777" w:rsidR="00C108B6" w:rsidRDefault="00C108B6">
      <w:pPr>
        <w:spacing w:after="160" w:line="259" w:lineRule="auto"/>
        <w:rPr>
          <w:b/>
          <w:color w:val="1F3864" w:themeColor="accent5" w:themeShade="80"/>
          <w:sz w:val="24"/>
        </w:rPr>
      </w:pPr>
      <w:r>
        <w:rPr>
          <w:b/>
          <w:color w:val="1F3864" w:themeColor="accent5" w:themeShade="80"/>
          <w:sz w:val="24"/>
        </w:rPr>
        <w:br w:type="page"/>
      </w:r>
    </w:p>
    <w:p w14:paraId="3F9226B8" w14:textId="1809CBD4" w:rsidR="00CD4D90" w:rsidRPr="00D1610D" w:rsidRDefault="00CD4D90" w:rsidP="00CD4D90">
      <w:pPr>
        <w:rPr>
          <w:b/>
          <w:color w:val="1F3864" w:themeColor="accent5" w:themeShade="80"/>
          <w:sz w:val="24"/>
        </w:rPr>
      </w:pPr>
      <w:r w:rsidRPr="00D1610D">
        <w:rPr>
          <w:b/>
          <w:color w:val="1F3864" w:themeColor="accent5" w:themeShade="80"/>
          <w:sz w:val="24"/>
        </w:rPr>
        <w:lastRenderedPageBreak/>
        <w:t>Things to Turn in:</w:t>
      </w:r>
    </w:p>
    <w:p w14:paraId="64E431FD" w14:textId="60DA2AF0" w:rsidR="00CD4D90" w:rsidRPr="00AB5725" w:rsidRDefault="00CD4D90" w:rsidP="00CD4D90">
      <w:pPr>
        <w:pStyle w:val="ListParagraph"/>
        <w:numPr>
          <w:ilvl w:val="0"/>
          <w:numId w:val="5"/>
        </w:numPr>
        <w:rPr>
          <w:i/>
          <w:color w:val="2E74B5" w:themeColor="accent1" w:themeShade="BF"/>
        </w:rPr>
      </w:pPr>
      <w:r>
        <w:t xml:space="preserve">In a new Word file and save the file naming convention that we have used for earlier labs. </w:t>
      </w:r>
      <w:r w:rsidRPr="00AB5725">
        <w:rPr>
          <w:i/>
          <w:color w:val="2E74B5" w:themeColor="accent1" w:themeShade="BF"/>
        </w:rPr>
        <w:t>Use landscape page layout. From here on you will be using landscape page</w:t>
      </w:r>
      <w:r>
        <w:rPr>
          <w:i/>
          <w:color w:val="2E74B5" w:themeColor="accent1" w:themeShade="BF"/>
        </w:rPr>
        <w:t xml:space="preserve"> </w:t>
      </w:r>
      <w:r w:rsidRPr="00AB5725">
        <w:rPr>
          <w:i/>
          <w:color w:val="2E74B5" w:themeColor="accent1" w:themeShade="BF"/>
        </w:rPr>
        <w:t>layout for your assignments</w:t>
      </w:r>
      <w:r w:rsidR="005C3B67">
        <w:rPr>
          <w:i/>
          <w:color w:val="2E74B5" w:themeColor="accent1" w:themeShade="BF"/>
        </w:rPr>
        <w:t xml:space="preserve"> and change the font of the document to Courier new.</w:t>
      </w:r>
      <w:r>
        <w:rPr>
          <w:i/>
          <w:color w:val="2E74B5" w:themeColor="accent1" w:themeShade="BF"/>
        </w:rPr>
        <w:t xml:space="preserve"> </w:t>
      </w:r>
      <w:r w:rsidRPr="00AB5725">
        <w:rPr>
          <w:i/>
          <w:color w:val="2E74B5" w:themeColor="accent1" w:themeShade="BF"/>
        </w:rPr>
        <w:t xml:space="preserve"> </w:t>
      </w:r>
    </w:p>
    <w:p w14:paraId="215EAC40" w14:textId="77777777" w:rsidR="00CD4D90" w:rsidRPr="0014020B" w:rsidRDefault="00CD4D90" w:rsidP="00CD4D90">
      <w:pPr>
        <w:pStyle w:val="ListParagraph"/>
        <w:numPr>
          <w:ilvl w:val="0"/>
          <w:numId w:val="5"/>
        </w:numPr>
        <w:rPr>
          <w:b/>
          <w:color w:val="FF0000"/>
        </w:rPr>
      </w:pPr>
      <w:r w:rsidRPr="0014020B">
        <w:rPr>
          <w:b/>
          <w:color w:val="FF0000"/>
        </w:rPr>
        <w:t>Enter your name at the top of the document.</w:t>
      </w:r>
    </w:p>
    <w:p w14:paraId="3895DA9A" w14:textId="12617628" w:rsidR="005C3B67" w:rsidRPr="005C3B67" w:rsidRDefault="005C3B67" w:rsidP="00CD4D90">
      <w:pPr>
        <w:pStyle w:val="ListParagraph"/>
        <w:numPr>
          <w:ilvl w:val="0"/>
          <w:numId w:val="5"/>
        </w:numPr>
      </w:pPr>
      <w:r w:rsidRPr="005C3B67">
        <w:t>Include the filled-out test-cases table for program – I, make sure the last two columns – Actual Output and Test Passed? are filled out.</w:t>
      </w:r>
    </w:p>
    <w:p w14:paraId="4802D7F6" w14:textId="0450E093" w:rsidR="00CD4D90" w:rsidRPr="005C3B67" w:rsidRDefault="00CD4D90" w:rsidP="00CD4D90">
      <w:pPr>
        <w:pStyle w:val="ListParagraph"/>
        <w:numPr>
          <w:ilvl w:val="0"/>
          <w:numId w:val="5"/>
        </w:numPr>
        <w:rPr>
          <w:b/>
        </w:rPr>
      </w:pPr>
      <w:r>
        <w:t xml:space="preserve">Copy and paste the source code </w:t>
      </w:r>
      <w:r w:rsidR="0014020B">
        <w:t xml:space="preserve">and output </w:t>
      </w:r>
      <w:r>
        <w:t>of Program – I, copy and paste the screen shot of the output window of Program – I for two runs of the program</w:t>
      </w:r>
      <w:r w:rsidR="00C108B6">
        <w:t xml:space="preserve"> for </w:t>
      </w:r>
      <w:r w:rsidR="00C108B6" w:rsidRPr="005C3B67">
        <w:rPr>
          <w:b/>
        </w:rPr>
        <w:t xml:space="preserve">edge values: </w:t>
      </w:r>
      <w:r w:rsidR="00C108B6" w:rsidRPr="005C3B67">
        <w:rPr>
          <w:b/>
          <w:i/>
        </w:rPr>
        <w:t>1, 2, 1 and 2, 1, 2.</w:t>
      </w:r>
    </w:p>
    <w:p w14:paraId="2DC42A3D" w14:textId="4DE7901F" w:rsidR="005C3B67" w:rsidRPr="005C3B67" w:rsidRDefault="005C3B67" w:rsidP="00CD4D90">
      <w:pPr>
        <w:pStyle w:val="ListParagraph"/>
        <w:numPr>
          <w:ilvl w:val="0"/>
          <w:numId w:val="5"/>
        </w:numPr>
        <w:rPr>
          <w:b/>
        </w:rPr>
      </w:pPr>
      <w:r w:rsidRPr="005C3B67">
        <w:t>Include the filled-out test-cases table for program – I</w:t>
      </w:r>
      <w:r>
        <w:t>I</w:t>
      </w:r>
      <w:r w:rsidRPr="005C3B67">
        <w:t>, make sure the last two columns – Actual Output and Test Passed? are filled out.</w:t>
      </w:r>
    </w:p>
    <w:p w14:paraId="3023C180" w14:textId="4790C390" w:rsidR="00CD4D90" w:rsidRPr="005C3B67" w:rsidRDefault="00CD4D90" w:rsidP="00CD4D90">
      <w:pPr>
        <w:pStyle w:val="ListParagraph"/>
        <w:numPr>
          <w:ilvl w:val="0"/>
          <w:numId w:val="5"/>
        </w:numPr>
      </w:pPr>
      <w:r>
        <w:t>Copy and paste the source code</w:t>
      </w:r>
      <w:r w:rsidR="0014020B">
        <w:t xml:space="preserve"> and output</w:t>
      </w:r>
      <w:r>
        <w:t xml:space="preserve"> of Program – II and copy and paste the screen shots of the output window of Program – II for each run of the prog</w:t>
      </w:r>
      <w:r w:rsidR="005C3B67">
        <w:t xml:space="preserve">ram for the following </w:t>
      </w:r>
      <w:r w:rsidR="005C3B67" w:rsidRPr="005C3B67">
        <w:rPr>
          <w:b/>
          <w:i/>
        </w:rPr>
        <w:t>temperature values: -5, 67, and 90.</w:t>
      </w:r>
    </w:p>
    <w:p w14:paraId="17AB3E09" w14:textId="345F4A1A" w:rsidR="005C3B67" w:rsidRDefault="005C3B67" w:rsidP="00CD4D90">
      <w:pPr>
        <w:pStyle w:val="ListParagraph"/>
        <w:numPr>
          <w:ilvl w:val="0"/>
          <w:numId w:val="5"/>
        </w:numPr>
      </w:pPr>
      <w:r w:rsidRPr="005C3B67">
        <w:t>Include the filled-out test-cases table for program – I</w:t>
      </w:r>
      <w:r>
        <w:t>II</w:t>
      </w:r>
      <w:r w:rsidRPr="005C3B67">
        <w:t>, make sure the last two columns – Actual Output and Test Passed? are filled out.</w:t>
      </w:r>
    </w:p>
    <w:p w14:paraId="66C309C3" w14:textId="7294BC7E" w:rsidR="00CD4D90" w:rsidRDefault="00CD4D90" w:rsidP="00CD4D90">
      <w:pPr>
        <w:pStyle w:val="ListParagraph"/>
        <w:numPr>
          <w:ilvl w:val="0"/>
          <w:numId w:val="5"/>
        </w:numPr>
      </w:pPr>
      <w:r>
        <w:t xml:space="preserve">Copy and paste the source code </w:t>
      </w:r>
      <w:r w:rsidR="0014020B">
        <w:t xml:space="preserve">and output </w:t>
      </w:r>
      <w:r>
        <w:t xml:space="preserve">of Program – III and copy and paste the screen shots of the output window of Program – III for each run of the program for the </w:t>
      </w:r>
      <w:r w:rsidR="005C3B67" w:rsidRPr="005C3B67">
        <w:rPr>
          <w:b/>
          <w:i/>
        </w:rPr>
        <w:t xml:space="preserve">years – </w:t>
      </w:r>
      <w:r w:rsidR="005C3B67">
        <w:rPr>
          <w:b/>
          <w:i/>
        </w:rPr>
        <w:t xml:space="preserve">1580, </w:t>
      </w:r>
      <w:r w:rsidR="005C3B67" w:rsidRPr="005C3B67">
        <w:rPr>
          <w:b/>
          <w:i/>
        </w:rPr>
        <w:t>2014 and 2016</w:t>
      </w:r>
    </w:p>
    <w:p w14:paraId="635A7BDE" w14:textId="2E675658" w:rsidR="00CD4D90" w:rsidRPr="00626F10" w:rsidRDefault="00CD4D90" w:rsidP="00CD4D90">
      <w:pPr>
        <w:pStyle w:val="ListParagraph"/>
        <w:numPr>
          <w:ilvl w:val="0"/>
          <w:numId w:val="5"/>
        </w:numPr>
        <w:rPr>
          <w:b/>
          <w:color w:val="FF0000"/>
        </w:rPr>
      </w:pPr>
      <w:r>
        <w:t>Zip your NetBeans Project folder</w:t>
      </w:r>
    </w:p>
    <w:p w14:paraId="214EE16C" w14:textId="049CD02A" w:rsidR="00CD4D90" w:rsidRDefault="00CD4D90" w:rsidP="00CD4D90">
      <w:pPr>
        <w:pStyle w:val="ListParagraph"/>
        <w:numPr>
          <w:ilvl w:val="0"/>
          <w:numId w:val="5"/>
        </w:numPr>
      </w:pPr>
      <w:r>
        <w:t xml:space="preserve">Submit your word document along with the zipped NetBeans project folder using the </w:t>
      </w:r>
      <w:r>
        <w:rPr>
          <w:b/>
          <w:i/>
          <w:color w:val="323E4F" w:themeColor="text2" w:themeShade="BF"/>
        </w:rPr>
        <w:t xml:space="preserve">Lab Assignment – </w:t>
      </w:r>
      <w:r w:rsidR="001B2026">
        <w:rPr>
          <w:b/>
          <w:i/>
          <w:color w:val="323E4F" w:themeColor="text2" w:themeShade="BF"/>
        </w:rPr>
        <w:t>7</w:t>
      </w:r>
      <w:r w:rsidRPr="007B1B4B">
        <w:rPr>
          <w:b/>
          <w:i/>
          <w:color w:val="323E4F" w:themeColor="text2" w:themeShade="BF"/>
        </w:rPr>
        <w:t xml:space="preserve"> link</w:t>
      </w:r>
      <w:r w:rsidRPr="007B1B4B">
        <w:rPr>
          <w:color w:val="323E4F" w:themeColor="text2" w:themeShade="BF"/>
        </w:rPr>
        <w:t xml:space="preserve"> </w:t>
      </w:r>
      <w:r>
        <w:t>on blackboard by the due date.</w:t>
      </w:r>
    </w:p>
    <w:p w14:paraId="6A2AA3AE" w14:textId="77777777" w:rsidR="00933663" w:rsidRDefault="00933663"/>
    <w:sectPr w:rsidR="00933663" w:rsidSect="00C108B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71118"/>
    <w:multiLevelType w:val="hybridMultilevel"/>
    <w:tmpl w:val="767E3700"/>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C10E8"/>
    <w:multiLevelType w:val="hybridMultilevel"/>
    <w:tmpl w:val="7E9454CA"/>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 w15:restartNumberingAfterBreak="0">
    <w:nsid w:val="31123DA4"/>
    <w:multiLevelType w:val="hybridMultilevel"/>
    <w:tmpl w:val="767E3700"/>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DF0FE1"/>
    <w:multiLevelType w:val="hybridMultilevel"/>
    <w:tmpl w:val="D4F8B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A17EA"/>
    <w:multiLevelType w:val="hybridMultilevel"/>
    <w:tmpl w:val="250226DA"/>
    <w:lvl w:ilvl="0" w:tplc="865ACA72">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5C12BB"/>
    <w:multiLevelType w:val="hybridMultilevel"/>
    <w:tmpl w:val="87EAC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CB3146"/>
    <w:multiLevelType w:val="hybridMultilevel"/>
    <w:tmpl w:val="2E501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2"/>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0N7cwNjIwszA1sjRX0lEKTi0uzszPAykwqgUAU+8IlywAAAA="/>
  </w:docVars>
  <w:rsids>
    <w:rsidRoot w:val="00933663"/>
    <w:rsid w:val="00060336"/>
    <w:rsid w:val="000C0101"/>
    <w:rsid w:val="0014020B"/>
    <w:rsid w:val="00163233"/>
    <w:rsid w:val="0016737F"/>
    <w:rsid w:val="001B2026"/>
    <w:rsid w:val="002053A8"/>
    <w:rsid w:val="00442833"/>
    <w:rsid w:val="004A0FD2"/>
    <w:rsid w:val="005734F9"/>
    <w:rsid w:val="00595780"/>
    <w:rsid w:val="005C3B67"/>
    <w:rsid w:val="007459C6"/>
    <w:rsid w:val="00811207"/>
    <w:rsid w:val="00846131"/>
    <w:rsid w:val="00855B20"/>
    <w:rsid w:val="00894A5F"/>
    <w:rsid w:val="008D08EF"/>
    <w:rsid w:val="00933663"/>
    <w:rsid w:val="00A21BDA"/>
    <w:rsid w:val="00A70DD9"/>
    <w:rsid w:val="00AB03BD"/>
    <w:rsid w:val="00B16F02"/>
    <w:rsid w:val="00B74DE6"/>
    <w:rsid w:val="00C108B6"/>
    <w:rsid w:val="00C81F0C"/>
    <w:rsid w:val="00CB5D05"/>
    <w:rsid w:val="00CD4D90"/>
    <w:rsid w:val="00D63492"/>
    <w:rsid w:val="00D72C79"/>
    <w:rsid w:val="00DA3DB9"/>
    <w:rsid w:val="00DF1D03"/>
    <w:rsid w:val="00F942E8"/>
    <w:rsid w:val="00FD49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3F20"/>
  <w15:docId w15:val="{F23D82FF-5279-464A-AE74-9E7D0000E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66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3663"/>
    <w:pPr>
      <w:ind w:left="720"/>
      <w:contextualSpacing/>
    </w:pPr>
  </w:style>
  <w:style w:type="table" w:styleId="TableGrid">
    <w:name w:val="Table Grid"/>
    <w:basedOn w:val="TableNormal"/>
    <w:uiPriority w:val="59"/>
    <w:rsid w:val="00933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5</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18</cp:revision>
  <dcterms:created xsi:type="dcterms:W3CDTF">2014-10-07T14:25:00Z</dcterms:created>
  <dcterms:modified xsi:type="dcterms:W3CDTF">2018-10-06T15:13:00Z</dcterms:modified>
</cp:coreProperties>
</file>